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r w:rsidR="00FA28B8">
        <w:fldChar w:fldCharType="begin"/>
      </w:r>
      <w:r w:rsidR="00FA28B8">
        <w:instrText xml:space="preserve"> HYPERLINK "http://dx.doi.org/10.1371/journal.pmed.1002036" </w:instrText>
      </w:r>
      <w:r w:rsidR="00FA28B8">
        <w:fldChar w:fldCharType="separate"/>
      </w:r>
      <w:r w:rsidRPr="001330D2">
        <w:rPr>
          <w:rFonts w:eastAsia="Times New Roman" w:cs="Arial"/>
          <w:color w:val="000000" w:themeColor="text1"/>
          <w:sz w:val="20"/>
          <w:szCs w:val="20"/>
        </w:rPr>
        <w:t>http://dx.doi.org/10.1371/journal.pmed.1002036</w:t>
      </w:r>
      <w:r w:rsidR="00FA28B8">
        <w:rPr>
          <w:rFonts w:eastAsia="Times New Roman" w:cs="Arial"/>
          <w:color w:val="000000" w:themeColor="text1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0" w:history="1">
        <w:r w:rsidRPr="001330D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r w:rsidR="007A1F55">
        <w:fldChar w:fldCharType="begin"/>
      </w:r>
      <w:r w:rsidR="007A1F55">
        <w:instrText xml:space="preserve"> HYPERLINK "http://journals.plos.org/plosmedicine/article?id=10.1371/journal.pmed.1002036" </w:instrText>
      </w:r>
      <w:r w:rsidR="007A1F55">
        <w:fldChar w:fldCharType="separate"/>
      </w:r>
      <w:r w:rsidRPr="001330D2">
        <w:rPr>
          <w:rStyle w:val="Hyperlink"/>
          <w:rFonts w:eastAsia="Times New Roman" w:cs="Arial"/>
          <w:sz w:val="20"/>
          <w:szCs w:val="20"/>
        </w:rPr>
        <w:t>online</w:t>
      </w:r>
      <w:r w:rsidR="007A1F55">
        <w:rPr>
          <w:rStyle w:val="Hyperlink"/>
          <w:rFonts w:eastAsia="Times New Roman" w:cs="Arial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399"/>
        <w:gridCol w:w="786"/>
        <w:gridCol w:w="4476"/>
        <w:gridCol w:w="4371"/>
        <w:gridCol w:w="1928"/>
      </w:tblGrid>
      <w:tr w:rsidR="004C08C0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4C08C0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A96A518" w14:textId="19A07ECC" w:rsidR="005473B6" w:rsidRPr="006754BE" w:rsidRDefault="00D1724D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  </w:t>
            </w:r>
            <w:r w:rsidR="00C360AA">
              <w:rPr>
                <w:rFonts w:eastAsia="Times New Roman"/>
                <w:b/>
                <w:color w:val="000000"/>
                <w:lang w:val="en-US"/>
              </w:rPr>
              <w:t>1</w:t>
            </w:r>
          </w:p>
        </w:tc>
      </w:tr>
      <w:tr w:rsidR="004C08C0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6DAAEF45" w:rsidR="005473B6" w:rsidRPr="006754BE" w:rsidRDefault="00C360AA" w:rsidP="00292170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>
              <w:rPr>
                <w:color w:val="000000"/>
                <w:u w:val="single"/>
                <w:lang w:val="en-US"/>
              </w:rPr>
              <w:t>2-3</w:t>
            </w:r>
          </w:p>
        </w:tc>
      </w:tr>
      <w:tr w:rsidR="004C08C0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7B965E30" w:rsidR="005473B6" w:rsidRPr="006754BE" w:rsidRDefault="00C360AA" w:rsidP="00292170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3-4</w:t>
            </w:r>
          </w:p>
        </w:tc>
      </w:tr>
      <w:tr w:rsidR="004C08C0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</w:tr>
      <w:tr w:rsidR="004C08C0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1A37A6C0" w:rsidR="005473B6" w:rsidRPr="006754BE" w:rsidRDefault="00CD0FCE" w:rsidP="00AC31EB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  </w:t>
            </w:r>
            <w:r w:rsidR="00C360AA">
              <w:rPr>
                <w:color w:val="000000"/>
                <w:lang w:val="en-US"/>
              </w:rPr>
              <w:t>4</w:t>
            </w:r>
            <w:r>
              <w:rPr>
                <w:color w:val="000000"/>
                <w:lang w:val="en-US"/>
              </w:rPr>
              <w:t xml:space="preserve">        </w:t>
            </w:r>
          </w:p>
        </w:tc>
      </w:tr>
      <w:tr w:rsidR="004C08C0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>study settings that might affect the dietary intake or 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5843C345" w:rsidR="005473B6" w:rsidRPr="00C360AA" w:rsidRDefault="00CD0FCE" w:rsidP="00AC31EB">
            <w:pPr>
              <w:spacing w:line="276" w:lineRule="auto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</w:t>
            </w:r>
            <w:r w:rsidR="00C360AA" w:rsidRPr="00C360AA">
              <w:rPr>
                <w:rFonts w:eastAsia="Times New Roman"/>
                <w:bCs/>
                <w:color w:val="000000"/>
                <w:lang w:val="en-US"/>
              </w:rPr>
              <w:t>4</w:t>
            </w:r>
            <w:r w:rsidRPr="00C360AA">
              <w:rPr>
                <w:rFonts w:eastAsia="Times New Roman"/>
                <w:bCs/>
                <w:color w:val="000000"/>
                <w:lang w:val="en-US"/>
              </w:rPr>
              <w:t xml:space="preserve">          </w:t>
            </w:r>
          </w:p>
        </w:tc>
      </w:tr>
      <w:tr w:rsidR="004C08C0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particular dietary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56AB7A1F" w:rsidR="005473B6" w:rsidRPr="00C360AA" w:rsidRDefault="00C360AA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</w:t>
            </w:r>
            <w:r>
              <w:rPr>
                <w:bCs/>
                <w:color w:val="000000"/>
                <w:lang w:val="en-US"/>
              </w:rPr>
              <w:t>4</w:t>
            </w:r>
          </w:p>
        </w:tc>
      </w:tr>
      <w:tr w:rsidR="004C08C0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learly define all outcomes, exposures, predictors, potential confounders, and 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233F7729" w:rsidR="005473B6" w:rsidRPr="00C360AA" w:rsidRDefault="00C360AA" w:rsidP="00CD0FCE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C360AA">
              <w:rPr>
                <w:bCs/>
                <w:color w:val="000000"/>
                <w:lang w:val="en-US"/>
              </w:rPr>
              <w:t>4-7</w:t>
            </w:r>
          </w:p>
        </w:tc>
      </w:tr>
      <w:tr w:rsidR="004C08C0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</w:t>
            </w:r>
            <w:proofErr w:type="gramStart"/>
            <w:r w:rsidRPr="006754BE">
              <w:rPr>
                <w:color w:val="000000"/>
                <w:lang w:val="en-US"/>
              </w:rPr>
              <w:t>).Describe</w:t>
            </w:r>
            <w:proofErr w:type="gramEnd"/>
            <w:r w:rsidRPr="006754BE">
              <w:rPr>
                <w:color w:val="000000"/>
                <w:lang w:val="en-US"/>
              </w:rPr>
              <w:t xml:space="preserve">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lastRenderedPageBreak/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4C5C38CB" w:rsidR="005473B6" w:rsidRPr="00C360AA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 </w:t>
            </w:r>
            <w:r w:rsidR="00C360AA" w:rsidRPr="00C360AA">
              <w:rPr>
                <w:bCs/>
                <w:color w:val="000000"/>
                <w:lang w:val="en-US"/>
              </w:rPr>
              <w:t>4-</w:t>
            </w:r>
            <w:r w:rsidR="00C360AA">
              <w:rPr>
                <w:bCs/>
                <w:color w:val="000000"/>
                <w:lang w:val="en-US"/>
              </w:rPr>
              <w:t>8</w:t>
            </w:r>
          </w:p>
        </w:tc>
      </w:tr>
      <w:tr w:rsidR="004C08C0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0B3F7A57" w:rsidR="005473B6" w:rsidRPr="00C360AA" w:rsidRDefault="007D2D6C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</w:t>
            </w:r>
            <w:r w:rsidR="00C360AA" w:rsidRPr="00C360AA">
              <w:rPr>
                <w:bCs/>
                <w:color w:val="000000"/>
                <w:lang w:val="en-US"/>
              </w:rPr>
              <w:t>9</w:t>
            </w:r>
            <w:r w:rsidRPr="00C360AA">
              <w:rPr>
                <w:bCs/>
                <w:color w:val="000000"/>
                <w:lang w:val="en-US"/>
              </w:rPr>
              <w:t xml:space="preserve">      </w:t>
            </w:r>
          </w:p>
        </w:tc>
      </w:tr>
      <w:tr w:rsidR="004C08C0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728EB9C" w14:textId="77777777" w:rsidR="00C360AA" w:rsidRDefault="00C360AA" w:rsidP="00C360AA">
            <w:pPr>
              <w:spacing w:line="240" w:lineRule="auto"/>
              <w:rPr>
                <w:sz w:val="20"/>
              </w:rPr>
            </w:pPr>
            <w:r>
              <w:rPr>
                <w:sz w:val="20"/>
              </w:rPr>
              <w:t xml:space="preserve">4 </w:t>
            </w:r>
          </w:p>
          <w:p w14:paraId="3336FDE1" w14:textId="7F6F980B" w:rsidR="00C360AA" w:rsidRDefault="00C360AA" w:rsidP="00C360AA">
            <w:pPr>
              <w:spacing w:line="240" w:lineRule="auto"/>
              <w:rPr>
                <w:sz w:val="20"/>
              </w:rPr>
            </w:pPr>
            <w:r>
              <w:rPr>
                <w:sz w:val="20"/>
              </w:rPr>
              <w:t>(exclusion criteria)</w:t>
            </w:r>
          </w:p>
          <w:p w14:paraId="73457429" w14:textId="4CD066FF" w:rsidR="00C360AA" w:rsidRDefault="00C360AA" w:rsidP="00C360AA">
            <w:pPr>
              <w:spacing w:line="240" w:lineRule="auto"/>
              <w:rPr>
                <w:sz w:val="20"/>
              </w:rPr>
            </w:pPr>
            <w:r>
              <w:rPr>
                <w:sz w:val="20"/>
              </w:rPr>
              <w:t xml:space="preserve">10 </w:t>
            </w:r>
          </w:p>
          <w:p w14:paraId="7DF6194D" w14:textId="77777777" w:rsidR="00C360AA" w:rsidRDefault="00C360AA" w:rsidP="00C360AA">
            <w:pPr>
              <w:spacing w:line="240" w:lineRule="auto"/>
              <w:rPr>
                <w:sz w:val="20"/>
              </w:rPr>
            </w:pPr>
            <w:r>
              <w:rPr>
                <w:sz w:val="20"/>
              </w:rPr>
              <w:t>(results, statement of sample size)</w:t>
            </w:r>
          </w:p>
          <w:p w14:paraId="1A2A9F80" w14:textId="4A5B628F" w:rsidR="005473B6" w:rsidRPr="00C360AA" w:rsidRDefault="00C360AA" w:rsidP="00C360AA">
            <w:pPr>
              <w:spacing w:line="240" w:lineRule="auto"/>
              <w:rPr>
                <w:sz w:val="20"/>
              </w:rPr>
            </w:pPr>
            <w:r>
              <w:rPr>
                <w:color w:val="000000"/>
              </w:rPr>
              <w:t>Figure 1</w:t>
            </w:r>
            <w:r w:rsidR="007D2D6C">
              <w:rPr>
                <w:color w:val="000000"/>
                <w:lang w:val="en-US"/>
              </w:rPr>
              <w:t xml:space="preserve"> </w:t>
            </w:r>
          </w:p>
        </w:tc>
      </w:tr>
      <w:tr w:rsidR="004C08C0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</w:t>
            </w:r>
            <w:proofErr w:type="spellStart"/>
            <w:r w:rsidRPr="006754BE">
              <w:rPr>
                <w:color w:val="000000"/>
                <w:lang w:val="en-US"/>
              </w:rPr>
              <w:t>nonconsumers</w:t>
            </w:r>
            <w:proofErr w:type="spellEnd"/>
            <w:r w:rsidRPr="006754BE">
              <w:rPr>
                <w:color w:val="000000"/>
                <w:lang w:val="en-US"/>
              </w:rPr>
              <w:t>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12417823" w:rsidR="005473B6" w:rsidRPr="00C360AA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C360AA">
              <w:rPr>
                <w:bCs/>
                <w:color w:val="000000"/>
                <w:lang w:val="en-US"/>
              </w:rPr>
              <w:t xml:space="preserve">     </w:t>
            </w:r>
            <w:r w:rsidR="00C360AA" w:rsidRPr="00C360AA">
              <w:rPr>
                <w:bCs/>
                <w:color w:val="000000"/>
                <w:lang w:val="en-US"/>
              </w:rPr>
              <w:t>4-</w:t>
            </w:r>
            <w:r w:rsidR="00C360AA">
              <w:rPr>
                <w:bCs/>
                <w:color w:val="000000"/>
                <w:lang w:val="en-US"/>
              </w:rPr>
              <w:t>8</w:t>
            </w:r>
            <w:r w:rsidRPr="00C360AA">
              <w:rPr>
                <w:bCs/>
                <w:color w:val="000000"/>
                <w:lang w:val="en-US"/>
              </w:rPr>
              <w:t xml:space="preserve">        </w:t>
            </w:r>
          </w:p>
        </w:tc>
      </w:tr>
      <w:tr w:rsidR="004C08C0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spellStart"/>
            <w:proofErr w:type="gramStart"/>
            <w:r w:rsidRPr="006754BE">
              <w:rPr>
                <w:rFonts w:eastAsia="Times New Roman"/>
                <w:color w:val="000000"/>
                <w:lang w:val="en-US"/>
              </w:rPr>
              <w:t>i.e</w:t>
            </w:r>
            <w:proofErr w:type="spellEnd"/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5A3405BB" w:rsidR="005473B6" w:rsidRPr="00C360AA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</w:t>
            </w:r>
            <w:r w:rsidR="00C360AA" w:rsidRPr="00C360AA">
              <w:rPr>
                <w:rFonts w:eastAsia="Times New Roman"/>
                <w:bCs/>
                <w:color w:val="000000"/>
                <w:lang w:val="en-US"/>
              </w:rPr>
              <w:t>8-9</w:t>
            </w:r>
            <w:r w:rsidRPr="00C360AA">
              <w:rPr>
                <w:rFonts w:eastAsia="Times New Roman"/>
                <w:bCs/>
                <w:color w:val="000000"/>
                <w:lang w:val="en-US"/>
              </w:rPr>
              <w:t xml:space="preserve">     </w:t>
            </w:r>
          </w:p>
        </w:tc>
      </w:tr>
      <w:tr w:rsidR="004C08C0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C12BE38" w14:textId="77777777" w:rsidR="00C360AA" w:rsidRDefault="00C360AA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C360AA">
              <w:rPr>
                <w:bCs/>
                <w:color w:val="000000"/>
                <w:lang w:val="en-US"/>
              </w:rPr>
              <w:t>10</w:t>
            </w:r>
          </w:p>
          <w:p w14:paraId="1D96B08B" w14:textId="761869A5" w:rsidR="005473B6" w:rsidRPr="00C360AA" w:rsidRDefault="00C360AA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C360AA">
              <w:rPr>
                <w:bCs/>
                <w:color w:val="000000"/>
                <w:lang w:val="en-US"/>
              </w:rPr>
              <w:t>Figure 1</w:t>
            </w:r>
          </w:p>
        </w:tc>
      </w:tr>
      <w:tr w:rsidR="004C08C0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characteristics of study participants (e.g., demographic, clinical, social) and 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>the exposure variables if applicable. Specify if food consumption of 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357637CB" w:rsidR="005473B6" w:rsidRPr="00C360AA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</w:t>
            </w:r>
            <w:r w:rsidR="00C360AA" w:rsidRPr="00C360AA">
              <w:rPr>
                <w:bCs/>
                <w:color w:val="000000"/>
                <w:lang w:val="en-US"/>
              </w:rPr>
              <w:t>Table 1</w:t>
            </w:r>
            <w:r w:rsidRPr="00C360AA">
              <w:rPr>
                <w:bCs/>
                <w:color w:val="000000"/>
                <w:lang w:val="en-US"/>
              </w:rPr>
              <w:t xml:space="preserve">   </w:t>
            </w:r>
          </w:p>
        </w:tc>
      </w:tr>
      <w:tr w:rsidR="004C08C0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82B3E99" w14:textId="77777777" w:rsidR="005473B6" w:rsidRPr="00C360AA" w:rsidRDefault="00C360A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C360AA">
              <w:rPr>
                <w:color w:val="000000"/>
                <w:lang w:val="en-US"/>
              </w:rPr>
              <w:t>10</w:t>
            </w:r>
          </w:p>
          <w:p w14:paraId="15B472FD" w14:textId="5BF633B1" w:rsidR="00C360AA" w:rsidRPr="003C5A7F" w:rsidRDefault="00C360AA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C360AA">
              <w:rPr>
                <w:color w:val="000000"/>
                <w:lang w:val="en-US"/>
              </w:rPr>
              <w:t>Table 3</w:t>
            </w:r>
          </w:p>
        </w:tc>
      </w:tr>
      <w:tr w:rsidR="004C08C0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4CC3EA9F" w14:textId="68969F87" w:rsidR="005473B6" w:rsidRPr="00C360AA" w:rsidRDefault="00C360AA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  <w:r w:rsidRPr="00C360AA">
              <w:rPr>
                <w:rFonts w:eastAsia="Times New Roman"/>
                <w:bCs/>
                <w:color w:val="000000"/>
                <w:lang w:val="en-US"/>
              </w:rPr>
              <w:t>10</w:t>
            </w:r>
          </w:p>
          <w:p w14:paraId="508D33AC" w14:textId="70C5FA53" w:rsidR="00C360AA" w:rsidRPr="00C360AA" w:rsidRDefault="00C360AA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  <w:r w:rsidRPr="00C360AA">
              <w:rPr>
                <w:rFonts w:eastAsia="Times New Roman"/>
                <w:bCs/>
                <w:color w:val="000000"/>
                <w:lang w:val="en-US"/>
              </w:rPr>
              <w:t>Table 2</w:t>
            </w:r>
            <w:r>
              <w:rPr>
                <w:rFonts w:eastAsia="Times New Roman"/>
                <w:bCs/>
                <w:color w:val="000000"/>
                <w:lang w:val="en-US"/>
              </w:rPr>
              <w:t xml:space="preserve"> and</w:t>
            </w:r>
            <w:r w:rsidRPr="00C360AA">
              <w:rPr>
                <w:rFonts w:eastAsia="Times New Roman"/>
                <w:bCs/>
                <w:color w:val="000000"/>
                <w:lang w:val="en-US"/>
              </w:rPr>
              <w:t xml:space="preserve"> 3 </w:t>
            </w:r>
          </w:p>
        </w:tc>
      </w:tr>
      <w:tr w:rsidR="004C08C0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misreporters</w:t>
            </w:r>
            <w:proofErr w:type="spellEnd"/>
            <w:r w:rsidRPr="006754BE">
              <w:rPr>
                <w:rFonts w:eastAsia="Times New Roman"/>
                <w:color w:val="000000"/>
                <w:lang w:val="en-US"/>
              </w:rPr>
              <w:t xml:space="preserve">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5913D31B" w:rsidR="005473B6" w:rsidRPr="00C360AA" w:rsidRDefault="00C360AA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  <w:r w:rsidRPr="00C360AA">
              <w:rPr>
                <w:rFonts w:eastAsia="Times New Roman"/>
                <w:bCs/>
                <w:color w:val="000000"/>
                <w:lang w:val="en-US"/>
              </w:rPr>
              <w:t>Table 4</w:t>
            </w:r>
          </w:p>
        </w:tc>
      </w:tr>
      <w:tr w:rsidR="004C08C0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</w:tr>
      <w:tr w:rsidR="004C08C0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17147C58" w:rsidR="005473B6" w:rsidRPr="003C5A7F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</w:t>
            </w:r>
            <w:r w:rsidR="00C360AA">
              <w:rPr>
                <w:color w:val="000000"/>
                <w:lang w:val="en-US"/>
              </w:rPr>
              <w:t>10-11</w:t>
            </w:r>
          </w:p>
        </w:tc>
      </w:tr>
      <w:tr w:rsidR="004C08C0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Discuss limitations of the study, taking into account sources of potential bias or </w:t>
            </w:r>
            <w:r w:rsidRPr="006754BE">
              <w:rPr>
                <w:color w:val="000000"/>
                <w:lang w:val="en-US"/>
              </w:rPr>
              <w:lastRenderedPageBreak/>
              <w:t>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</w:t>
            </w:r>
            <w:r w:rsidRPr="006754BE">
              <w:rPr>
                <w:color w:val="000000"/>
                <w:lang w:val="en-US"/>
              </w:rPr>
              <w:lastRenderedPageBreak/>
              <w:t>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77651C31" w:rsidR="005473B6" w:rsidRPr="00C360AA" w:rsidRDefault="00C360AA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C360AA">
              <w:rPr>
                <w:bCs/>
                <w:color w:val="000000"/>
                <w:lang w:val="en-US"/>
              </w:rPr>
              <w:lastRenderedPageBreak/>
              <w:t>15-16</w:t>
            </w:r>
          </w:p>
        </w:tc>
      </w:tr>
      <w:tr w:rsidR="004C08C0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18E85A2B" w:rsidR="005473B6" w:rsidRPr="00C360AA" w:rsidRDefault="00C360AA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C360AA">
              <w:rPr>
                <w:bCs/>
                <w:color w:val="000000"/>
                <w:lang w:val="en-US"/>
              </w:rPr>
              <w:t>11-16</w:t>
            </w:r>
          </w:p>
        </w:tc>
      </w:tr>
      <w:tr w:rsidR="004C08C0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09F02E67" w:rsidR="005473B6" w:rsidRPr="00C360AA" w:rsidRDefault="00C360AA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C360AA">
              <w:rPr>
                <w:color w:val="000000"/>
                <w:lang w:val="en-US"/>
              </w:rPr>
              <w:t>16</w:t>
            </w:r>
          </w:p>
        </w:tc>
      </w:tr>
      <w:tr w:rsidR="004C08C0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the source of funding and the role of the funders for the present study and, if 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3B586030" w:rsidR="005473B6" w:rsidRPr="00C360AA" w:rsidRDefault="00C360AA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C360AA">
              <w:rPr>
                <w:bCs/>
                <w:color w:val="000000"/>
                <w:lang w:val="en-US"/>
              </w:rPr>
              <w:t>Title page</w:t>
            </w:r>
          </w:p>
        </w:tc>
      </w:tr>
      <w:tr w:rsidR="004C08C0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1981214C" w:rsidR="005473B6" w:rsidRPr="00740E05" w:rsidRDefault="00740E05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740E05">
              <w:rPr>
                <w:bCs/>
                <w:color w:val="000000"/>
                <w:lang w:val="en-US"/>
              </w:rPr>
              <w:t>9</w:t>
            </w:r>
          </w:p>
        </w:tc>
      </w:tr>
      <w:tr w:rsidR="004C08C0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78ADF43B" w:rsidR="005473B6" w:rsidRPr="00740E05" w:rsidRDefault="00740E05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>16 reference to supplementary material</w:t>
            </w:r>
          </w:p>
        </w:tc>
      </w:tr>
    </w:tbl>
    <w:p w14:paraId="51905D81" w14:textId="77777777" w:rsidR="00967969" w:rsidRDefault="00967969"/>
    <w:sectPr w:rsidR="00967969" w:rsidSect="001330D2">
      <w:footerReference w:type="even" r:id="rId11"/>
      <w:footerReference w:type="default" r:id="rId12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CFF77C" w14:textId="77777777" w:rsidR="007A1F55" w:rsidRDefault="007A1F55" w:rsidP="001330D2">
      <w:pPr>
        <w:spacing w:after="0" w:line="240" w:lineRule="auto"/>
      </w:pPr>
      <w:r>
        <w:separator/>
      </w:r>
    </w:p>
  </w:endnote>
  <w:endnote w:type="continuationSeparator" w:id="0">
    <w:p w14:paraId="62F5D427" w14:textId="77777777" w:rsidR="007A1F55" w:rsidRDefault="007A1F55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A4D129" w14:textId="77777777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136D75" w:rsidRDefault="00136D75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0AF9FE" w14:textId="439BB3FA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D6AE6">
      <w:rPr>
        <w:rStyle w:val="PageNumber"/>
        <w:noProof/>
      </w:rPr>
      <w:t>2</w:t>
    </w:r>
    <w:r>
      <w:rPr>
        <w:rStyle w:val="PageNumber"/>
      </w:rPr>
      <w:fldChar w:fldCharType="end"/>
    </w:r>
  </w:p>
  <w:p w14:paraId="3B2567A8" w14:textId="77777777" w:rsidR="00136D75" w:rsidRDefault="00136D75" w:rsidP="001330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640D8B" w14:textId="77777777" w:rsidR="007A1F55" w:rsidRDefault="007A1F55" w:rsidP="001330D2">
      <w:pPr>
        <w:spacing w:after="0" w:line="240" w:lineRule="auto"/>
      </w:pPr>
      <w:r>
        <w:separator/>
      </w:r>
    </w:p>
  </w:footnote>
  <w:footnote w:type="continuationSeparator" w:id="0">
    <w:p w14:paraId="4A492E57" w14:textId="77777777" w:rsidR="007A1F55" w:rsidRDefault="007A1F55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1330D2"/>
    <w:rsid w:val="00136D75"/>
    <w:rsid w:val="001B552B"/>
    <w:rsid w:val="001D292C"/>
    <w:rsid w:val="001D5035"/>
    <w:rsid w:val="002904AC"/>
    <w:rsid w:val="00292170"/>
    <w:rsid w:val="003C5A7F"/>
    <w:rsid w:val="004C08C0"/>
    <w:rsid w:val="004D6AE6"/>
    <w:rsid w:val="004F2B21"/>
    <w:rsid w:val="005473B6"/>
    <w:rsid w:val="005B3B4D"/>
    <w:rsid w:val="005D3A31"/>
    <w:rsid w:val="006B6BF3"/>
    <w:rsid w:val="006C6BF6"/>
    <w:rsid w:val="00740E05"/>
    <w:rsid w:val="007A1F55"/>
    <w:rsid w:val="007D2D6C"/>
    <w:rsid w:val="007E78A6"/>
    <w:rsid w:val="007F5AE2"/>
    <w:rsid w:val="00967969"/>
    <w:rsid w:val="00AC31EB"/>
    <w:rsid w:val="00C360AA"/>
    <w:rsid w:val="00CD0FCE"/>
    <w:rsid w:val="00D1724D"/>
    <w:rsid w:val="00D52612"/>
    <w:rsid w:val="00D540EA"/>
    <w:rsid w:val="00D549CD"/>
    <w:rsid w:val="00FA28B8"/>
    <w:rsid w:val="00FB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://journals.plos.org/plosmedicine/article/asset?id=10.1371%2Fjournal.pmed.1002036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</Pages>
  <Words>1371</Words>
  <Characters>781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91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Jessica Omand</cp:lastModifiedBy>
  <cp:revision>3</cp:revision>
  <dcterms:created xsi:type="dcterms:W3CDTF">2021-04-14T02:06:00Z</dcterms:created>
  <dcterms:modified xsi:type="dcterms:W3CDTF">2021-04-14T02:1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